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303766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1012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2141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11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2992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803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8601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1668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39116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6139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5624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8545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2101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7859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76850" cy="331109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форов Нурмухаммад Вомикович</dc:creator>
  <dc:language>ru-RU</dc:language>
  <cp:keywords/>
  <dcterms:created xsi:type="dcterms:W3CDTF">2024-06-20T07:33:48Z</dcterms:created>
  <dcterms:modified xsi:type="dcterms:W3CDTF">2024-06-20T07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